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3DBC2A26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1FC011AC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5F4C4BB4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F0B22FC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509633DF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01E19FE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54669664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39A5554E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F128DE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25EE11F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4D34F7D5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D788C4B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39DEABD8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6C506FA9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8F4D0F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BE184" w14:textId="77777777" w:rsidR="008F4D0F" w:rsidRDefault="008F4D0F" w:rsidP="00962F84">
      <w:r>
        <w:separator/>
      </w:r>
    </w:p>
  </w:endnote>
  <w:endnote w:type="continuationSeparator" w:id="0">
    <w:p w14:paraId="08F50309" w14:textId="77777777" w:rsidR="008F4D0F" w:rsidRDefault="008F4D0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972D2" w14:textId="77777777" w:rsidR="008F4D0F" w:rsidRDefault="008F4D0F" w:rsidP="00962F84">
      <w:r>
        <w:separator/>
      </w:r>
    </w:p>
  </w:footnote>
  <w:footnote w:type="continuationSeparator" w:id="0">
    <w:p w14:paraId="40D7807D" w14:textId="77777777" w:rsidR="008F4D0F" w:rsidRDefault="008F4D0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OjWgDF4Ekm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6</Pages>
  <Words>4355</Words>
  <Characters>24826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70</cp:revision>
  <cp:lastPrinted>2024-01-10T20:05:00Z</cp:lastPrinted>
  <dcterms:created xsi:type="dcterms:W3CDTF">2023-10-25T08:29:00Z</dcterms:created>
  <dcterms:modified xsi:type="dcterms:W3CDTF">2024-02-26T14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